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765FCD40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39D00F2B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ddi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6584964B" w:rsidR="00613EFC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nationality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age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anos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persona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865CA6" w:rsidRPr="00865CA6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52F3E09C" w:rsidR="005B6066" w:rsidRPr="00452F8A" w:rsidRDefault="00865CA6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52F8A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DE CARREIRA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222DDD90" w:rsidR="00764D37" w:rsidRDefault="00F43F29" w:rsidP="00E17DFD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4999C2D" w14:textId="77777777" w:rsidR="00E17DFD" w:rsidRPr="00F43F29" w:rsidRDefault="00E17DFD" w:rsidP="00F94F57">
      <w:pPr>
        <w:tabs>
          <w:tab w:val="right" w:pos="9922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9DF012C" w14:textId="4C17B701" w:rsidR="00285BE3" w:rsidRPr="00526EBF" w:rsidRDefault="00F43F29" w:rsidP="00E17DFD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0DE8912" w14:textId="13732B77" w:rsidR="00915759" w:rsidRPr="00992FC7" w:rsidRDefault="00233548" w:rsidP="00E17DFD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7777777" w:rsidR="00024F28" w:rsidRPr="00572025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7E1A67B1" w:rsidR="00202465" w:rsidRDefault="006A52B9" w:rsidP="0094252D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316B91">
        <w:rPr>
          <w:rFonts w:ascii="Century Gothic" w:eastAsia="Century Gothic" w:hAnsi="Century Gothic" w:cs="Century Gothic"/>
          <w:b/>
          <w:sz w:val="22"/>
          <w:szCs w:val="22"/>
        </w:rPr>
        <w:t xml:space="preserve">-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94252D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3D4ADD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7B0DC29B" w:rsidR="00882CB5" w:rsidRPr="00FB0D7C" w:rsidRDefault="0094252D" w:rsidP="00F94F57">
      <w:pPr>
        <w:tabs>
          <w:tab w:val="left" w:pos="3402"/>
        </w:tabs>
        <w:spacing w:line="276" w:lineRule="auto"/>
        <w:ind w:left="3402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7D5B55">
      <w:pPr>
        <w:tabs>
          <w:tab w:val="left" w:pos="7938"/>
        </w:tabs>
        <w:spacing w:line="21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7D5B55">
      <w:pPr>
        <w:tabs>
          <w:tab w:val="left" w:pos="7938"/>
        </w:tabs>
        <w:spacing w:line="216" w:lineRule="auto"/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7D5B55">
      <w:pPr>
        <w:tabs>
          <w:tab w:val="left" w:pos="348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245C8486" w:rsidR="004805A7" w:rsidRDefault="004805A7" w:rsidP="007D5B55">
      <w:pPr>
        <w:tabs>
          <w:tab w:val="left" w:pos="567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BA3F30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149840E9" w:rsidR="005B6066" w:rsidRPr="007F0185" w:rsidRDefault="003C59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 xml:space="preserve">PACOTE DE </w:t>
      </w:r>
      <w:r w:rsidR="00DC38D9"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0B5ABE28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ra referência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proofErr w:type="gramStart"/>
      <w:r w:rsidR="0061184F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FE4428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</w:t>
      </w:r>
      <w:proofErr w:type="spellStart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last</w:t>
      </w:r>
      <w:proofErr w:type="gram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_company</w:t>
      </w:r>
      <w:proofErr w:type="spell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variabl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59754D6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399E5DC0" w14:textId="3B435982" w:rsidR="00CB6CAC" w:rsidRPr="00133906" w:rsidRDefault="00CB6CAC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E89789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or: </w:t>
      </w:r>
      <w:r w:rsidR="00305B18">
        <w:rPr>
          <w:rFonts w:ascii="Century Gothic" w:eastAsia="Century Gothic" w:hAnsi="Century Gothic" w:cs="Century Gothic"/>
          <w:sz w:val="22"/>
          <w:szCs w:val="22"/>
          <w:lang w:val="pt-BR"/>
        </w:rPr>
        <w:t>Consultor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72911" w14:textId="77777777" w:rsidR="003F6B7A" w:rsidRDefault="003F6B7A">
      <w:r>
        <w:separator/>
      </w:r>
    </w:p>
  </w:endnote>
  <w:endnote w:type="continuationSeparator" w:id="0">
    <w:p w14:paraId="68C6D097" w14:textId="77777777" w:rsidR="003F6B7A" w:rsidRDefault="003F6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206D4" w14:textId="77777777" w:rsidR="003F6B7A" w:rsidRDefault="003F6B7A">
      <w:r>
        <w:separator/>
      </w:r>
    </w:p>
  </w:footnote>
  <w:footnote w:type="continuationSeparator" w:id="0">
    <w:p w14:paraId="51090F32" w14:textId="77777777" w:rsidR="003F6B7A" w:rsidRDefault="003F6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5B18"/>
    <w:rsid w:val="00306E24"/>
    <w:rsid w:val="00311AE4"/>
    <w:rsid w:val="00315CD1"/>
    <w:rsid w:val="00316B9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945"/>
    <w:rsid w:val="003C5EA2"/>
    <w:rsid w:val="003C6921"/>
    <w:rsid w:val="003D42C2"/>
    <w:rsid w:val="003D4ADD"/>
    <w:rsid w:val="003E2BF0"/>
    <w:rsid w:val="003E57BD"/>
    <w:rsid w:val="003F3CCA"/>
    <w:rsid w:val="003F3E66"/>
    <w:rsid w:val="003F6B7A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4D2D"/>
    <w:rsid w:val="004F5654"/>
    <w:rsid w:val="004F5825"/>
    <w:rsid w:val="005011AF"/>
    <w:rsid w:val="00511136"/>
    <w:rsid w:val="005131CA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3A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5B55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4252D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3F30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B6CAC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17DFD"/>
    <w:rsid w:val="00E307C3"/>
    <w:rsid w:val="00E335AE"/>
    <w:rsid w:val="00E351A0"/>
    <w:rsid w:val="00E41935"/>
    <w:rsid w:val="00E477C1"/>
    <w:rsid w:val="00E636E1"/>
    <w:rsid w:val="00E63F6F"/>
    <w:rsid w:val="00E64EA4"/>
    <w:rsid w:val="00E66722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94F57"/>
    <w:rsid w:val="00FA0FE2"/>
    <w:rsid w:val="00FA2DA7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2</Pages>
  <Words>282</Words>
  <Characters>161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01</cp:revision>
  <dcterms:created xsi:type="dcterms:W3CDTF">2025-04-20T22:03:00Z</dcterms:created>
  <dcterms:modified xsi:type="dcterms:W3CDTF">2025-05-27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